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5-31T13:36:49Z</dcterms:created>
  <dcterms:modified xsi:type="dcterms:W3CDTF">2022-05-31T13:36:49Z</dcterms:modified>
  <cp:lastModifiedBy>Zefram Cochrane</cp:lastModifiedBy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